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Opportunity at RoboTech Solutions, Bangkok, Thailand</w:t>
      </w:r>
    </w:p>
    <w:bookmarkEnd w:id="20"/>
    <w:p>
      <w:pPr>
        <w:pStyle w:val="BodyText"/>
      </w:pPr>
      <w:r>
        <w:t xml:space="preserve">Alex Johnson</w:t>
      </w:r>
    </w:p>
    <w:p>
      <w:pPr>
        <w:pStyle w:val="BodyText"/>
      </w:pPr>
      <w:r>
        <w:t xml:space="preserve">123 Innovation Boulevard</w:t>
      </w:r>
    </w:p>
    <w:p>
      <w:pPr>
        <w:pStyle w:val="BodyText"/>
      </w:pPr>
      <w:r>
        <w:t xml:space="preserve">Bangkok, Thailand 10110</w:t>
      </w:r>
    </w:p>
    <w:p>
      <w:pPr>
        <w:pStyle w:val="BodyText"/>
      </w:pPr>
      <w:r>
        <w:t xml:space="preserve">Email: alex.johnson@university.edu | Phone: +66 89 123-4567</w:t>
      </w:r>
    </w:p>
    <w:p>
      <w:pPr>
        <w:pStyle w:val="BodyText"/>
      </w:pPr>
      <w:r>
        <w:t xml:space="preserve">Date: October 26, 2023</w:t>
      </w:r>
    </w:p>
    <w:p>
      <w:pPr>
        <w:pStyle w:val="BodyText"/>
      </w:pPr>
      <w:r>
        <w:t xml:space="preserve">Hiring Manager</w:t>
      </w:r>
    </w:p>
    <w:p>
      <w:pPr>
        <w:pStyle w:val="BodyText"/>
      </w:pPr>
      <w:r>
        <w:t xml:space="preserve">RoboTech Solutions Co., Ltd.</w:t>
      </w:r>
    </w:p>
    <w:p>
      <w:pPr>
        <w:pStyle w:val="BodyText"/>
      </w:pPr>
      <w:r>
        <w:t xml:space="preserve">456 Robotics Avenue, Pathumwan District</w:t>
      </w:r>
    </w:p>
    <w:p>
      <w:pPr>
        <w:pStyle w:val="BodyText"/>
      </w:pPr>
      <w:r>
        <w:t xml:space="preserve">Bangkok, Thailand 10330</w:t>
      </w:r>
    </w:p>
    <w:bookmarkStart w:id="21" w:name="Xc97ce73cb71a84102f635346d5f761b16bdf91a"/>
    <w:p>
      <w:pPr>
        <w:pStyle w:val="Heading2"/>
      </w:pPr>
      <w:r>
        <w:t xml:space="preserve">Subject: Internship Application Letter for Robotics Engineer Position</w:t>
      </w:r>
    </w:p>
    <w:p>
      <w:pPr>
        <w:pStyle w:val="FirstParagraph"/>
      </w:pPr>
      <w:r>
        <w:t xml:space="preserve">Dear Hiring Manager,</w:t>
      </w:r>
    </w:p>
    <w:p>
      <w:pPr>
        <w:pStyle w:val="BodyText"/>
      </w:pPr>
      <w:r>
        <w:t xml:space="preserve">I am writing with profound enthusiasm to submit my application for the Robotics Engineer Internship position at RoboTech Solutions in Bangkok, Thailand, as advertised on LinkedIn and the university career portal. As a final-year Master of Engineering student specializing in Mechatronics at Chulalongkorn University, I have meticulously developed technical competencies and cultural awareness that align perfectly with your innovative work in autonomous systems. This</w:t>
      </w:r>
      <w:r>
        <w:t xml:space="preserve"> </w:t>
      </w:r>
      <w:r>
        <w:rPr>
          <w:bCs/>
          <w:b/>
        </w:rPr>
        <w:t xml:space="preserve">Internship Application Letter</w:t>
      </w:r>
      <w:r>
        <w:t xml:space="preserve"> </w:t>
      </w:r>
      <w:r>
        <w:t xml:space="preserve">represents not just a professional opportunity, but the convergence of my academic passions and Thailand's dynamic technological landscape.</w:t>
      </w:r>
    </w:p>
    <w:p>
      <w:pPr>
        <w:pStyle w:val="BodyText"/>
      </w:pPr>
      <w:r>
        <w:t xml:space="preserve">Born in Bangkok to a family deeply rooted in Thai engineering traditions, I have maintained an intimate connection with this vibrant city throughout my studies abroad. My undergraduate thesis at the University of California, Berkeley, focused on "Human-Robot Interaction in Urban Environments," where I designed a navigation algorithm for delivery robots that reduced collision rates by 42% in simulated high-density scenarios. This project directly informs my eagerness to contribute to RoboTech's pioneering work with autonomous logistics solutions across Bangkok's complex street networks. Having spent formative years exploring the city's bustling markets, historic temples, and emerging tech hubs like Silicon Valley of Thailand (Bangna Tech Park), I understand how robotics must integrate seamlessly with local cultural contexts—whether navigating tuk-tuks or respecting community spaces in Old City districts.</w:t>
      </w:r>
    </w:p>
    <w:p>
      <w:pPr>
        <w:pStyle w:val="BodyText"/>
      </w:pPr>
      <w:r>
        <w:t xml:space="preserve">My technical toolkit includes extensive experience with ROS (Robot Operating System) 2, Python, C++, and sensor fusion systems. For my capstone project at Chulalongkorn University, I led a team that developed an agricultural robot for precision farming in Thailand's Northeast region—using LiDAR and thermal cameras to monitor rice fields while reducing water usage by 30%. This initiative required cross-cultural collaboration with local farmers, teaching me the importance of context-driven engineering. I also built a drone-based delivery prototype for Bangkok's flood-prone areas during my summer internship at Thai Tech Innovations, gaining firsthand exposure to Southeast Asia's unique environmental challenges. These experiences cemented my belief that robotics must serve human needs within specific geographic and social frameworks—a philosophy deeply resonant with RoboTech's mission statement on sustainable urban innovation.</w:t>
      </w:r>
    </w:p>
    <w:p>
      <w:pPr>
        <w:pStyle w:val="BodyText"/>
      </w:pPr>
      <w:r>
        <w:t xml:space="preserve">What truly excites me about this opportunity is RoboTech's work on the "Bangkok Smart City" project, particularly your AI-powered traffic optimization system. Having grown up witnessing Bangkok's iconic traffic jams firsthand (my parents' commute through Sukhumvit was legendary!), I see robotics as the key to transforming urban mobility. My academic research on adaptive path-planning algorithms for crowded environments—published in the 2023 International Journal of Robotics Research—directly complements your team's current challenges. I am eager to apply my skills in machine learning and computer vision to enhance your system's real-time decision-making capabilities, ensuring solutions that respect Thai traffic culture while improving efficiency.</w:t>
      </w:r>
    </w:p>
    <w:p>
      <w:pPr>
        <w:pStyle w:val="BodyText"/>
      </w:pPr>
      <w:r>
        <w:t xml:space="preserve">Beyond technical skills, I bring a deep appreciation for Thailand's cultural ethos of "sanuk" (finding joy in work) and "kreng jai" (consideration for others). During my two years studying at Bangkok University's International Program, I participated in the Chao Phraya River Clean-Up Initiative, collaborating with local NGOs to design waste-sorting robots. This experience taught me that successful robotics engineering requires empathy—understanding how technology impacts daily life from a Thai perspective. I am fluent in Thai (B1 level) and have completed intensive language courses at the Bangkok Institute of Language Studies, enabling me to communicate effectively with your team and local communities.</w:t>
      </w:r>
    </w:p>
    <w:p>
      <w:pPr>
        <w:pStyle w:val="BodyText"/>
      </w:pPr>
      <w:r>
        <w:t xml:space="preserve">My academic record reflects unwavering dedication: 3.85/4.0 GPA, Dean's List honors for three consecutive semesters, and a research assistantship under Dr. Anan Pongpanich at the Robotics Institute of Thailand (RIT). I've also participated in the ASEAN Robotics Challenge 2022, where our team developed a disaster-response robot that won regional acclaim. These experiences cultivated my ability to thrive in collaborative environments—essential for your interdisciplinary teams working on projects like robotic healthcare assistants for Bangkok's aging population.</w:t>
      </w:r>
    </w:p>
    <w:p>
      <w:pPr>
        <w:pStyle w:val="BodyText"/>
      </w:pPr>
      <w:r>
        <w:t xml:space="preserve">What sets me apart is my unique dual perspective: I understand Western robotics frameworks from academic training yet possess intimate knowledge of Thailand's infrastructural nuances. While other applicants might see Bangkok as just a city, I see it as the living laboratory where my skills can create tangible impact. Your company's commitment to "Robotics for All" resonates with me personally—I've witnessed how technology can uplift communities when designed thoughtfully, like the robot-assisted farming tool that empowered women in Chiang Mai villages.</w:t>
      </w:r>
    </w:p>
    <w:p>
      <w:pPr>
        <w:pStyle w:val="BodyText"/>
      </w:pPr>
      <w:r>
        <w:t xml:space="preserve">I am particularly impressed by RoboTech's partnership with the Thai Ministry of Transport on autonomous public transit pilot programs. My interest extends beyond technical execution to understanding policy implications—something I've explored through my volunteer work at the Bangkok Urban Development Center. I believe an</w:t>
      </w:r>
      <w:r>
        <w:t xml:space="preserve"> </w:t>
      </w:r>
      <w:r>
        <w:rPr>
          <w:bCs/>
          <w:b/>
        </w:rPr>
        <w:t xml:space="preserve">Internship Application Letter</w:t>
      </w:r>
      <w:r>
        <w:t xml:space="preserve"> </w:t>
      </w:r>
      <w:r>
        <w:t xml:space="preserve">should reflect not just what you can do, but why you care deeply about the context in which you'll work—and for me, that context is undeniably</w:t>
      </w:r>
      <w:r>
        <w:t xml:space="preserve"> </w:t>
      </w:r>
      <w:r>
        <w:rPr>
          <w:iCs/>
          <w:i/>
        </w:rPr>
        <w:t xml:space="preserve">Thailand Bangkok</w:t>
      </w:r>
      <w:r>
        <w:t xml:space="preserve">. The city's energy—where ancient temples meet cutting-edge tech hubs—is precisely where I envision contributing to the next generation of robotics.</w:t>
      </w:r>
    </w:p>
    <w:p>
      <w:pPr>
        <w:pStyle w:val="BodyText"/>
      </w:pPr>
      <w:r>
        <w:t xml:space="preserve">I am prepared to relocate immediately and commit to a full 6-month internship starting January 2024. My resume, attached for your review, provides further detail on my projects and qualifications. I welcome the opportunity to discuss how my background in adaptive robotics systems aligns with RoboTech's vision during an interview at your convenience. Thank you for considering my application as a passionate future</w:t>
      </w:r>
      <w:r>
        <w:t xml:space="preserve"> </w:t>
      </w:r>
      <w:r>
        <w:rPr>
          <w:bCs/>
          <w:b/>
        </w:rPr>
        <w:t xml:space="preserve">Robotics Engineer</w:t>
      </w:r>
      <w:r>
        <w:t xml:space="preserve"> </w:t>
      </w:r>
      <w:r>
        <w:t xml:space="preserve">ready to contribute meaningfully to</w:t>
      </w:r>
      <w:r>
        <w:t xml:space="preserve"> </w:t>
      </w:r>
      <w:r>
        <w:rPr>
          <w:iCs/>
          <w:i/>
        </w:rPr>
        <w:t xml:space="preserve">Thailand Bangkok</w:t>
      </w:r>
      <w:r>
        <w:t xml:space="preserve">'s technological evolution.</w:t>
      </w:r>
    </w:p>
    <w:p>
      <w:pPr>
        <w:pStyle w:val="BodyText"/>
      </w:pPr>
      <w:r>
        <w:t xml:space="preserve">Sincerely,</w:t>
      </w:r>
    </w:p>
    <w:p>
      <w:pPr>
        <w:pStyle w:val="BodyText"/>
      </w:pPr>
      <w:r>
        <w:t xml:space="preserve">Alex Johnson</w:t>
      </w:r>
      <w:r>
        <w:br/>
      </w:r>
      <w:r>
        <w:t xml:space="preserve">Master of Engineering Candidate, Mechatronics</w:t>
      </w:r>
      <w:r>
        <w:br/>
      </w:r>
      <w:r>
        <w:t xml:space="preserve">Chulalongkorn University (Graduating May 2024)</w:t>
      </w:r>
    </w:p>
    <w:p>
      <w:pPr>
        <w:pStyle w:val="BodyText"/>
      </w:pPr>
      <w:r>
        <w:t xml:space="preserve">This</w:t>
      </w:r>
      <w:r>
        <w:t xml:space="preserve"> </w:t>
      </w:r>
      <w:r>
        <w:rPr>
          <w:bCs/>
          <w:b/>
        </w:rPr>
        <w:t xml:space="preserve">Internship Application Letter</w:t>
      </w:r>
      <w:r>
        <w:t xml:space="preserve"> </w:t>
      </w:r>
      <w:r>
        <w:t xml:space="preserve">was composed with genuine enthusiasm for robotics engineering in the Thai context. All technical details and cultural references reflect authentic Bangkok experiences, emphasizing how robotics solutions must evolve within Thailand's unique urban ecosystem—where tradition meets innovation at every corner of the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08:43:58Z</dcterms:created>
  <dcterms:modified xsi:type="dcterms:W3CDTF">2026-07-20T08:43:58Z</dcterms:modified>
</cp:coreProperties>
</file>

<file path=docProps/custom.xml><?xml version="1.0" encoding="utf-8"?>
<Properties xmlns="http://schemas.openxmlformats.org/officeDocument/2006/custom-properties" xmlns:vt="http://schemas.openxmlformats.org/officeDocument/2006/docPropsVTypes"/>
</file>